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in perception and how awareness of the guise manipulation may influence perception behavior, the present study uses the inverted MGT to test listeners’ segmental perceptions of an [ʃ]-[s] fricative continuum under both different guise and different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19:18:11Z</dcterms:created>
  <dcterms:modified xsi:type="dcterms:W3CDTF">2024-12-09T19: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